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7E6E6" w:themeColor="background2"/>
  <w:body>
    <w:p w:rsidR="00186A1F" w:rsidRPr="00D45017" w:rsidRDefault="00B51656" w:rsidP="00186A1F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Lato" w:eastAsia="Times New Roman" w:hAnsi="Lato" w:cs="Times New Roman"/>
          <w:b/>
          <w:bCs/>
          <w:color w:val="000000"/>
          <w:sz w:val="40"/>
          <w:szCs w:val="36"/>
        </w:rPr>
      </w:pPr>
      <w:bookmarkStart w:id="0" w:name="HowtoBriefaCase"/>
      <w:r w:rsidRPr="00D45017">
        <w:rPr>
          <w:rFonts w:ascii="Lato" w:eastAsia="Times New Roman" w:hAnsi="Lato" w:cs="Times New Roman"/>
          <w:b/>
          <w:bCs/>
          <w:color w:val="000000"/>
          <w:sz w:val="40"/>
          <w:szCs w:val="36"/>
        </w:rPr>
        <w:t xml:space="preserve">Brief </w:t>
      </w:r>
      <w:r w:rsidR="00186A1F" w:rsidRPr="00D45017">
        <w:rPr>
          <w:rFonts w:ascii="Lato" w:eastAsia="Times New Roman" w:hAnsi="Lato" w:cs="Times New Roman"/>
          <w:b/>
          <w:bCs/>
          <w:color w:val="000000"/>
          <w:sz w:val="40"/>
          <w:szCs w:val="36"/>
        </w:rPr>
        <w:t>Case</w:t>
      </w:r>
      <w:bookmarkEnd w:id="0"/>
      <w:r w:rsidRPr="00D45017">
        <w:rPr>
          <w:rFonts w:ascii="Lato" w:eastAsia="Times New Roman" w:hAnsi="Lato" w:cs="Times New Roman"/>
          <w:b/>
          <w:bCs/>
          <w:color w:val="000000"/>
          <w:sz w:val="40"/>
          <w:szCs w:val="36"/>
        </w:rPr>
        <w:t xml:space="preserve"> Template</w:t>
      </w:r>
    </w:p>
    <w:p w:rsidR="00186A1F" w:rsidRPr="00D45017" w:rsidRDefault="00186A1F" w:rsidP="00186A1F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tbl>
      <w:tblPr>
        <w:tblW w:w="45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CC"/>
        <w:tblCellMar>
          <w:top w:w="150" w:type="dxa"/>
          <w:left w:w="150" w:type="dxa"/>
          <w:bottom w:w="150" w:type="dxa"/>
          <w:right w:w="150" w:type="dxa"/>
        </w:tblCellMar>
        <w:tblLook w:val="04A0"/>
      </w:tblPr>
      <w:tblGrid>
        <w:gridCol w:w="9690"/>
      </w:tblGrid>
      <w:tr w:rsidR="00186A1F" w:rsidRPr="00D45017" w:rsidTr="00186A1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tbl>
            <w:tblPr>
              <w:tblW w:w="0" w:type="auto"/>
              <w:tblCellSpacing w:w="0" w:type="dxa"/>
              <w:tblCellMar>
                <w:top w:w="150" w:type="dxa"/>
                <w:left w:w="150" w:type="dxa"/>
                <w:bottom w:w="150" w:type="dxa"/>
                <w:right w:w="150" w:type="dxa"/>
              </w:tblCellMar>
              <w:tblLook w:val="04A0"/>
            </w:tblPr>
            <w:tblGrid>
              <w:gridCol w:w="9058"/>
              <w:gridCol w:w="302"/>
            </w:tblGrid>
            <w:tr w:rsidR="00186A1F" w:rsidRPr="00D45017" w:rsidTr="00B51656">
              <w:trPr>
                <w:tblCellSpacing w:w="0" w:type="dxa"/>
              </w:trPr>
              <w:tc>
                <w:tcPr>
                  <w:tcW w:w="0" w:type="auto"/>
                  <w:gridSpan w:val="2"/>
                </w:tcPr>
                <w:p w:rsidR="00186A1F" w:rsidRPr="00D45017" w:rsidRDefault="00186A1F" w:rsidP="00186A1F">
                  <w:pPr>
                    <w:spacing w:before="100" w:beforeAutospacing="1" w:after="100" w:afterAutospacing="1" w:line="240" w:lineRule="auto"/>
                    <w:jc w:val="center"/>
                    <w:outlineLvl w:val="3"/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</w:pPr>
                  <w:bookmarkStart w:id="1" w:name="The_Elements_of_Briefing"/>
                  <w:bookmarkEnd w:id="1"/>
                </w:p>
              </w:tc>
            </w:tr>
            <w:tr w:rsidR="00186A1F" w:rsidRPr="00D4501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B51656" w:rsidRPr="00D45017" w:rsidRDefault="00186A1F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12" name="Picture 12" descr="http://www.lawnerds.com/images/nav/linkarrow.gif">
                          <a:hlinkClick xmlns:a="http://schemas.openxmlformats.org/drawingml/2006/main" r:id="rId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www.lawnerds.com/images/nav/linkarrow.gif">
                                  <a:hlinkClick r:id="rId5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Procedural History</w:t>
                  </w: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186A1F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11" name="Picture 11" descr="http://www.lawnerds.com/images/nav/linkarrow.gif">
                          <a:hlinkClick xmlns:a="http://schemas.openxmlformats.org/drawingml/2006/main" r:id="rId7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http://www.lawnerds.com/images/nav/linkarrow.gif">
                                  <a:hlinkClick r:id="rId7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Legal Issue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186A1F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10" name="Picture 10" descr="http://www.lawnerds.com/images/nav/linkarrow.gif">
                          <a:hlinkClick xmlns:a="http://schemas.openxmlformats.org/drawingml/2006/main" r:id="rId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http://www.lawnerds.com/images/nav/linkarrow.gif">
                                  <a:hlinkClick r:id="rId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Facts of Case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186A1F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9" name="Picture 9" descr="http://www.lawnerds.com/images/nav/linkarrow.gif">
                          <a:hlinkClick xmlns:a="http://schemas.openxmlformats.org/drawingml/2006/main" r:id="rId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http://www.lawnerds.com/images/nav/linkarrow.gif">
                                  <a:hlinkClick r:id="rId9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Statement of Rule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186A1F" w:rsidRPr="00D45017" w:rsidRDefault="00186A1F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8" name="Picture 8" descr="http://www.lawnerds.com/images/nav/linkarrow.gif">
                          <a:hlinkClick xmlns:a="http://schemas.openxmlformats.org/drawingml/2006/main" r:id="rId10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http://www.lawnerds.com/images/nav/linkarrow.gif">
                                  <a:hlinkClick r:id="rId10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Policy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lastRenderedPageBreak/>
                    <w:drawing>
                      <wp:inline distT="0" distB="0" distL="0" distR="0">
                        <wp:extent cx="95250" cy="95250"/>
                        <wp:effectExtent l="0" t="0" r="0" b="0"/>
                        <wp:docPr id="7" name="Picture 7" descr="http://www.lawnerds.com/images/nav/linkarrow.gif">
                          <a:hlinkClick xmlns:a="http://schemas.openxmlformats.org/drawingml/2006/main" r:id="rId1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 descr="http://www.lawnerds.com/images/nav/linkarrow.gif">
                                  <a:hlinkClick r:id="rId11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Dicta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6" name="Picture 6" descr="http://www.lawnerds.com/images/nav/linkarrow.gif">
                          <a:hlinkClick xmlns:a="http://schemas.openxmlformats.org/drawingml/2006/main" r:id="rId1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http://www.lawnerds.com/images/nav/linkarrow.gif">
                                  <a:hlinkClick r:id="rId12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Reasoning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5" name="Picture 5" descr="http://www.lawnerds.com/images/nav/linkarrow.gif">
                          <a:hlinkClick xmlns:a="http://schemas.openxmlformats.org/drawingml/2006/main" r:id="rId1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 descr="http://www.lawnerds.com/images/nav/linkarrow.gif">
                                  <a:hlinkClick r:id="rId13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Holding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4" name="Picture 4" descr="http://www.lawnerds.com/images/nav/linkarrow.gif">
                          <a:hlinkClick xmlns:a="http://schemas.openxmlformats.org/drawingml/2006/main" r:id="rId1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 descr="http://www.lawnerds.com/images/nav/linkarrow.gif">
                                  <a:hlinkClick r:id="rId14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Concurrence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noProof/>
                      <w:color w:val="0000FF"/>
                      <w:sz w:val="24"/>
                      <w:szCs w:val="24"/>
                    </w:rPr>
                    <w:drawing>
                      <wp:inline distT="0" distB="0" distL="0" distR="0">
                        <wp:extent cx="95250" cy="95250"/>
                        <wp:effectExtent l="0" t="0" r="0" b="0"/>
                        <wp:docPr id="3" name="Picture 3" descr="http://www.lawnerds.com/images/nav/linkarrow.gif">
                          <a:hlinkClick xmlns:a="http://schemas.openxmlformats.org/drawingml/2006/main" r:id="rId1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http://www.lawnerds.com/images/nav/linkarrow.gif">
                                  <a:hlinkClick r:id="rId15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0" cy="95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  <w:t> Dissents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</w:pPr>
                  <w:r w:rsidRPr="00D45017"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p>
                <w:p w:rsidR="00B51656" w:rsidRPr="00D45017" w:rsidRDefault="00B51656" w:rsidP="00B51656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sz w:val="24"/>
                      <w:szCs w:val="24"/>
                    </w:rPr>
                  </w:pPr>
                </w:p>
              </w:tc>
            </w:tr>
            <w:tr w:rsidR="00B51656" w:rsidRPr="00D45017">
              <w:trPr>
                <w:tblCellSpacing w:w="0" w:type="dxa"/>
              </w:trPr>
              <w:tc>
                <w:tcPr>
                  <w:tcW w:w="0" w:type="auto"/>
                </w:tcPr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hAnsi="Lato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hAnsi="Lato"/>
                    </w:rPr>
                  </w:pPr>
                </w:p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hAnsi="Lato"/>
                    </w:rPr>
                  </w:pPr>
                </w:p>
              </w:tc>
              <w:tc>
                <w:tcPr>
                  <w:tcW w:w="0" w:type="auto"/>
                </w:tcPr>
                <w:p w:rsidR="00B51656" w:rsidRPr="00D45017" w:rsidRDefault="00B51656" w:rsidP="00186A1F">
                  <w:pPr>
                    <w:spacing w:before="100" w:beforeAutospacing="1" w:after="100" w:afterAutospacing="1" w:line="240" w:lineRule="auto"/>
                    <w:rPr>
                      <w:rFonts w:ascii="Lato" w:eastAsia="Times New Roman" w:hAnsi="Lato" w:cs="Times New Roman"/>
                      <w:b/>
                      <w:bCs/>
                      <w:color w:val="0000FF"/>
                      <w:sz w:val="24"/>
                      <w:szCs w:val="24"/>
                      <w:u w:val="single"/>
                    </w:rPr>
                  </w:pPr>
                </w:p>
              </w:tc>
            </w:tr>
          </w:tbl>
          <w:p w:rsidR="00186A1F" w:rsidRPr="00D45017" w:rsidRDefault="00186A1F" w:rsidP="00186A1F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bookmarkStart w:id="2" w:name="_GoBack"/>
        <w:bookmarkEnd w:id="2"/>
      </w:tr>
    </w:tbl>
    <w:p w:rsidR="00186A1F" w:rsidRPr="00D45017" w:rsidRDefault="00186A1F" w:rsidP="00186A1F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D45017">
        <w:rPr>
          <w:rFonts w:ascii="Lato" w:eastAsia="Times New Roman" w:hAnsi="Lato" w:cs="Times New Roman"/>
          <w:color w:val="000000"/>
          <w:sz w:val="27"/>
          <w:szCs w:val="27"/>
        </w:rPr>
        <w:lastRenderedPageBreak/>
        <w:br/>
      </w:r>
    </w:p>
    <w:sectPr w:rsidR="00186A1F" w:rsidRPr="00D45017" w:rsidSect="00FE54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7B5A76"/>
    <w:multiLevelType w:val="multilevel"/>
    <w:tmpl w:val="59C8D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21C1976"/>
    <w:multiLevelType w:val="multilevel"/>
    <w:tmpl w:val="0212C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7B851CE"/>
    <w:multiLevelType w:val="multilevel"/>
    <w:tmpl w:val="3BEC4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3320D36"/>
    <w:multiLevelType w:val="multilevel"/>
    <w:tmpl w:val="197E7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zS3NLQwMbG0sDRQ0lEKTi0uzszPAykwrAUAUH3meywAAAA="/>
  </w:docVars>
  <w:rsids>
    <w:rsidRoot w:val="00186A1F"/>
    <w:rsid w:val="00186A1F"/>
    <w:rsid w:val="002832A8"/>
    <w:rsid w:val="007E49C8"/>
    <w:rsid w:val="00B51656"/>
    <w:rsid w:val="00CA18FB"/>
    <w:rsid w:val="00D45017"/>
    <w:rsid w:val="00FE54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3214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4C4"/>
  </w:style>
  <w:style w:type="paragraph" w:styleId="Heading2">
    <w:name w:val="heading 2"/>
    <w:basedOn w:val="Normal"/>
    <w:link w:val="Heading2Char"/>
    <w:uiPriority w:val="9"/>
    <w:qFormat/>
    <w:rsid w:val="00186A1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86A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186A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86A1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86A1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186A1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86A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86A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0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01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36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18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13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awnerds.com/guide/briefing.html#FactsofCase" TargetMode="External"/><Relationship Id="rId13" Type="http://schemas.openxmlformats.org/officeDocument/2006/relationships/hyperlink" Target="http://www.lawnerds.com/guide/briefing.html#Hold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awnerds.com/guide/briefing.html#LegalIssue" TargetMode="External"/><Relationship Id="rId12" Type="http://schemas.openxmlformats.org/officeDocument/2006/relationships/hyperlink" Target="http://www.lawnerds.com/guide/briefing.html#Reasonin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11" Type="http://schemas.openxmlformats.org/officeDocument/2006/relationships/hyperlink" Target="http://www.lawnerds.com/guide/briefing.html#Dicta" TargetMode="External"/><Relationship Id="rId5" Type="http://schemas.openxmlformats.org/officeDocument/2006/relationships/hyperlink" Target="http://www.lawnerds.com/guide/briefing.html#ProceduralHistory" TargetMode="External"/><Relationship Id="rId15" Type="http://schemas.openxmlformats.org/officeDocument/2006/relationships/hyperlink" Target="http://www.lawnerds.com/guide/briefing.html#Dissents" TargetMode="External"/><Relationship Id="rId10" Type="http://schemas.openxmlformats.org/officeDocument/2006/relationships/hyperlink" Target="http://www.lawnerds.com/guide/briefing.html#Polic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awnerds.com/guide/briefing.html#StatementofRule" TargetMode="External"/><Relationship Id="rId14" Type="http://schemas.openxmlformats.org/officeDocument/2006/relationships/hyperlink" Target="http://www.lawnerds.com/guide/briefing.html#Concur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6</cp:revision>
  <dcterms:created xsi:type="dcterms:W3CDTF">2017-07-14T05:57:00Z</dcterms:created>
  <dcterms:modified xsi:type="dcterms:W3CDTF">2020-12-10T13:33:00Z</dcterms:modified>
</cp:coreProperties>
</file>